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2284" w:rsidRDefault="00002FB0" w:rsidP="00002FB0">
      <w:pPr>
        <w:bidi/>
        <w:jc w:val="center"/>
        <w:rPr>
          <w:b/>
          <w:bCs/>
          <w:sz w:val="28"/>
          <w:szCs w:val="28"/>
          <w:u w:val="single"/>
          <w:rtl/>
        </w:rPr>
      </w:pPr>
      <w:r w:rsidRPr="00002FB0">
        <w:rPr>
          <w:rFonts w:hint="cs"/>
          <w:b/>
          <w:bCs/>
          <w:sz w:val="28"/>
          <w:szCs w:val="28"/>
          <w:u w:val="single"/>
          <w:rtl/>
        </w:rPr>
        <w:t>מסמך</w:t>
      </w:r>
      <w:r>
        <w:rPr>
          <w:rFonts w:hint="cs"/>
          <w:b/>
          <w:bCs/>
          <w:sz w:val="28"/>
          <w:szCs w:val="28"/>
          <w:u w:val="single"/>
          <w:rtl/>
        </w:rPr>
        <w:t xml:space="preserve"> </w:t>
      </w:r>
      <w:r w:rsidR="00E25E22">
        <w:rPr>
          <w:rFonts w:hint="cs"/>
          <w:b/>
          <w:bCs/>
          <w:sz w:val="28"/>
          <w:szCs w:val="28"/>
          <w:u w:val="single"/>
          <w:rtl/>
        </w:rPr>
        <w:t>אדריכלות</w:t>
      </w:r>
    </w:p>
    <w:p w:rsidR="00E25E22" w:rsidRPr="00F07F88" w:rsidRDefault="00F77B4F" w:rsidP="00F77B4F">
      <w:pPr>
        <w:bidi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ממשק תכנות יישום של </w:t>
      </w:r>
      <w:r w:rsidR="00F07F88" w:rsidRPr="00F07F88">
        <w:rPr>
          <w:rFonts w:hint="cs"/>
          <w:b/>
          <w:bCs/>
          <w:sz w:val="24"/>
          <w:szCs w:val="24"/>
          <w:rtl/>
        </w:rPr>
        <w:t>רשתות עצביות</w:t>
      </w:r>
    </w:p>
    <w:p w:rsidR="00F07F88" w:rsidRDefault="00A16D85" w:rsidP="00A16D85">
      <w:pPr>
        <w:pStyle w:val="ListParagraph"/>
        <w:numPr>
          <w:ilvl w:val="0"/>
          <w:numId w:val="1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 xml:space="preserve">ספריית המתמטיקה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ספרייה שתהיה אחראית לכל החישובים המתמטיים (טרנספורמציות של מטריצות, </w:t>
      </w:r>
      <w:r w:rsidR="000315AC">
        <w:rPr>
          <w:rFonts w:hint="cs"/>
          <w:sz w:val="24"/>
          <w:szCs w:val="24"/>
          <w:rtl/>
        </w:rPr>
        <w:t xml:space="preserve">פונקציות </w:t>
      </w:r>
      <w:r w:rsidR="00577A6B">
        <w:rPr>
          <w:rFonts w:hint="cs"/>
          <w:sz w:val="24"/>
          <w:szCs w:val="24"/>
          <w:rtl/>
        </w:rPr>
        <w:t xml:space="preserve">"סיגמואיד" </w:t>
      </w:r>
      <w:r w:rsidR="000315AC">
        <w:rPr>
          <w:rFonts w:hint="cs"/>
          <w:sz w:val="24"/>
          <w:szCs w:val="24"/>
          <w:rtl/>
        </w:rPr>
        <w:t>וכו')</w:t>
      </w:r>
    </w:p>
    <w:p w:rsidR="00EB7F3B" w:rsidRDefault="00355742" w:rsidP="00EB7F3B">
      <w:pPr>
        <w:pStyle w:val="ListParagraph"/>
        <w:numPr>
          <w:ilvl w:val="0"/>
          <w:numId w:val="1"/>
        </w:numPr>
        <w:bidi/>
        <w:jc w:val="both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רכיב הרשתות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ספרייה שתגדיר מחלקת רשת עצבית, שתוכל ללמוד ולפעול באופן עצמאי. תתבסס על ספרי</w:t>
      </w:r>
      <w:r w:rsidR="00664061">
        <w:rPr>
          <w:rFonts w:hint="cs"/>
          <w:sz w:val="24"/>
          <w:szCs w:val="24"/>
          <w:rtl/>
        </w:rPr>
        <w:t>י</w:t>
      </w:r>
      <w:r>
        <w:rPr>
          <w:rFonts w:hint="cs"/>
          <w:sz w:val="24"/>
          <w:szCs w:val="24"/>
          <w:rtl/>
        </w:rPr>
        <w:t>ת המתמטיקה.</w:t>
      </w:r>
    </w:p>
    <w:p w:rsidR="00093B08" w:rsidRDefault="000C7982" w:rsidP="009E7843">
      <w:pPr>
        <w:bidi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אפליקציה</w:t>
      </w:r>
      <w:r w:rsidR="004D6F42">
        <w:rPr>
          <w:rFonts w:hint="cs"/>
          <w:b/>
          <w:bCs/>
          <w:sz w:val="24"/>
          <w:szCs w:val="24"/>
          <w:rtl/>
        </w:rPr>
        <w:t xml:space="preserve"> - שרת</w:t>
      </w:r>
    </w:p>
    <w:p w:rsidR="009E7843" w:rsidRDefault="00ED6881" w:rsidP="006B5F28">
      <w:pPr>
        <w:pStyle w:val="ListParagraph"/>
        <w:numPr>
          <w:ilvl w:val="0"/>
          <w:numId w:val="3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>רכיב התחברותי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בשרת שיהיה אחראי על התקשורת עם מסד הנתונים, שליפה ו</w:t>
      </w:r>
      <w:r w:rsidR="006B5F28">
        <w:rPr>
          <w:rFonts w:hint="cs"/>
          <w:sz w:val="24"/>
          <w:szCs w:val="24"/>
          <w:rtl/>
        </w:rPr>
        <w:t>עדכון של רשומות משתמשים.</w:t>
      </w:r>
    </w:p>
    <w:p w:rsidR="000C1E89" w:rsidRDefault="000C1E89" w:rsidP="00C72107">
      <w:pPr>
        <w:pStyle w:val="ListParagraph"/>
        <w:numPr>
          <w:ilvl w:val="0"/>
          <w:numId w:val="3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>רכיב תקשורת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שיהיה אחראי על התקשורת עם הלקוחות, באמצעות שקע טי-סי-פי או </w:t>
      </w:r>
      <w:r w:rsidR="00396810">
        <w:rPr>
          <w:rFonts w:hint="cs"/>
          <w:sz w:val="24"/>
          <w:szCs w:val="24"/>
          <w:rtl/>
        </w:rPr>
        <w:t xml:space="preserve">התחברות </w:t>
      </w:r>
      <w:r w:rsidR="00D902F8">
        <w:rPr>
          <w:rFonts w:hint="cs"/>
          <w:sz w:val="24"/>
          <w:szCs w:val="24"/>
          <w:rtl/>
        </w:rPr>
        <w:t>בעזרת בקשות אייץ'-טי-טי-פי.</w:t>
      </w:r>
      <w:r w:rsidR="00563EAF">
        <w:rPr>
          <w:rFonts w:hint="cs"/>
          <w:sz w:val="24"/>
          <w:szCs w:val="24"/>
          <w:rtl/>
        </w:rPr>
        <w:t xml:space="preserve"> הרכיב יהיה אחראי על התמודדות </w:t>
      </w:r>
      <w:r w:rsidR="00C72107">
        <w:rPr>
          <w:rFonts w:hint="cs"/>
          <w:sz w:val="24"/>
          <w:szCs w:val="24"/>
          <w:rtl/>
        </w:rPr>
        <w:t>עם שגיאות תקשורת ומערכות אל-כשל.</w:t>
      </w:r>
    </w:p>
    <w:p w:rsidR="00407233" w:rsidRDefault="0022518B" w:rsidP="0022518B">
      <w:pPr>
        <w:pStyle w:val="ListParagraph"/>
        <w:numPr>
          <w:ilvl w:val="0"/>
          <w:numId w:val="3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>רכיב תקשורת עם שרת הרשתות העצביות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שיוכל לשלוח בקשות לשרת ממשק התכנות היישומי, </w:t>
      </w:r>
      <w:bookmarkStart w:id="0" w:name="_GoBack"/>
      <w:bookmarkEnd w:id="0"/>
      <w:r>
        <w:rPr>
          <w:rFonts w:hint="cs"/>
          <w:sz w:val="24"/>
          <w:szCs w:val="24"/>
          <w:rtl/>
        </w:rPr>
        <w:t xml:space="preserve">ובכך יוכל ללמד אותו לגבי </w:t>
      </w:r>
      <w:r w:rsidR="00FB1529">
        <w:rPr>
          <w:rFonts w:hint="cs"/>
          <w:sz w:val="24"/>
          <w:szCs w:val="24"/>
          <w:rtl/>
        </w:rPr>
        <w:t>מדורים חדשים ותמונות חדשות.</w:t>
      </w:r>
    </w:p>
    <w:p w:rsidR="003D5EA5" w:rsidRPr="003D5EA5" w:rsidRDefault="003D5EA5" w:rsidP="003D5EA5">
      <w:pPr>
        <w:bidi/>
        <w:rPr>
          <w:rFonts w:asciiTheme="minorBidi" w:hAnsiTheme="minorBidi"/>
          <w:b/>
          <w:bCs/>
          <w:sz w:val="24"/>
          <w:szCs w:val="24"/>
        </w:rPr>
      </w:pPr>
      <w:r w:rsidRPr="003D5EA5">
        <w:rPr>
          <w:rFonts w:asciiTheme="minorBidi" w:hAnsiTheme="minorBidi"/>
          <w:b/>
          <w:bCs/>
          <w:sz w:val="24"/>
          <w:szCs w:val="24"/>
          <w:rtl/>
        </w:rPr>
        <w:t>ממשק חזותי למחשב</w:t>
      </w:r>
    </w:p>
    <w:p w:rsidR="003D5EA5" w:rsidRPr="003D5EA5" w:rsidRDefault="003D5EA5" w:rsidP="003D5EA5">
      <w:pPr>
        <w:pStyle w:val="ListParagraph"/>
        <w:numPr>
          <w:ilvl w:val="0"/>
          <w:numId w:val="4"/>
        </w:numPr>
        <w:bidi/>
        <w:spacing w:line="256" w:lineRule="auto"/>
        <w:rPr>
          <w:rFonts w:asciiTheme="minorBidi" w:hAnsiTheme="minorBidi"/>
          <w:sz w:val="24"/>
          <w:szCs w:val="24"/>
          <w:rtl/>
        </w:rPr>
      </w:pPr>
      <w:r w:rsidRPr="003D5EA5">
        <w:rPr>
          <w:rFonts w:asciiTheme="minorBidi" w:hAnsiTheme="minorBidi"/>
          <w:sz w:val="24"/>
          <w:szCs w:val="24"/>
          <w:rtl/>
        </w:rPr>
        <w:t>ממשק גרפי המציג תמונות וטוען תמונות מהמחשב ומציב מידע מהשרת.</w:t>
      </w:r>
    </w:p>
    <w:p w:rsidR="003D5EA5" w:rsidRPr="003D5EA5" w:rsidRDefault="003D5EA5" w:rsidP="003D5EA5">
      <w:pPr>
        <w:pStyle w:val="ListParagraph"/>
        <w:numPr>
          <w:ilvl w:val="0"/>
          <w:numId w:val="4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 w:rsidRPr="003D5EA5">
        <w:rPr>
          <w:rFonts w:asciiTheme="minorBidi" w:hAnsiTheme="minorBidi"/>
          <w:sz w:val="24"/>
          <w:szCs w:val="24"/>
          <w:rtl/>
        </w:rPr>
        <w:t>רכיב תקשורת השולח תמונות לשרת ומקבל מידע מהשרת.</w:t>
      </w:r>
    </w:p>
    <w:p w:rsidR="003D5EA5" w:rsidRPr="003D5EA5" w:rsidRDefault="003D5EA5" w:rsidP="003D5EA5">
      <w:pPr>
        <w:pStyle w:val="ListParagraph"/>
        <w:numPr>
          <w:ilvl w:val="0"/>
          <w:numId w:val="4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 w:rsidRPr="003D5EA5">
        <w:rPr>
          <w:rFonts w:asciiTheme="minorBidi" w:hAnsiTheme="minorBidi"/>
          <w:sz w:val="24"/>
          <w:szCs w:val="24"/>
          <w:rtl/>
        </w:rPr>
        <w:t>רכיב תקשורת ל</w:t>
      </w:r>
      <w:r w:rsidRPr="003D5EA5">
        <w:rPr>
          <w:rFonts w:asciiTheme="minorBidi" w:hAnsiTheme="minorBidi"/>
          <w:sz w:val="24"/>
          <w:szCs w:val="24"/>
        </w:rPr>
        <w:t>API</w:t>
      </w:r>
      <w:r w:rsidRPr="003D5EA5">
        <w:rPr>
          <w:rFonts w:asciiTheme="minorBidi" w:hAnsiTheme="minorBidi"/>
          <w:sz w:val="24"/>
          <w:szCs w:val="24"/>
          <w:rtl/>
        </w:rPr>
        <w:t xml:space="preserve"> הרץ על המחשב המקומי, המקבל ושולח מידע ממנו.</w:t>
      </w:r>
    </w:p>
    <w:p w:rsidR="003D5EA5" w:rsidRPr="003D5EA5" w:rsidRDefault="003D5EA5" w:rsidP="003D5EA5">
      <w:pPr>
        <w:pStyle w:val="ListParagraph"/>
        <w:bidi/>
        <w:rPr>
          <w:rFonts w:asciiTheme="minorBidi" w:hAnsiTheme="minorBidi"/>
          <w:sz w:val="24"/>
          <w:szCs w:val="24"/>
        </w:rPr>
      </w:pPr>
    </w:p>
    <w:p w:rsidR="003D5EA5" w:rsidRPr="003D5EA5" w:rsidRDefault="003D5EA5" w:rsidP="003D5EA5">
      <w:pPr>
        <w:pStyle w:val="ListParagraph"/>
        <w:bidi/>
        <w:rPr>
          <w:rFonts w:asciiTheme="minorBidi" w:hAnsiTheme="minorBidi"/>
          <w:sz w:val="24"/>
          <w:szCs w:val="24"/>
          <w:rtl/>
        </w:rPr>
      </w:pPr>
    </w:p>
    <w:p w:rsidR="003D5EA5" w:rsidRPr="003D5EA5" w:rsidRDefault="003D5EA5" w:rsidP="003D5EA5">
      <w:pPr>
        <w:bidi/>
        <w:rPr>
          <w:rFonts w:asciiTheme="minorBidi" w:hAnsiTheme="minorBidi"/>
          <w:b/>
          <w:bCs/>
          <w:sz w:val="24"/>
          <w:szCs w:val="24"/>
        </w:rPr>
      </w:pPr>
      <w:r w:rsidRPr="003D5EA5">
        <w:rPr>
          <w:rFonts w:asciiTheme="minorBidi" w:hAnsiTheme="minorBidi"/>
          <w:b/>
          <w:bCs/>
          <w:sz w:val="24"/>
          <w:szCs w:val="24"/>
          <w:rtl/>
        </w:rPr>
        <w:t>רכיב האפליקציה</w:t>
      </w:r>
    </w:p>
    <w:p w:rsidR="003D5EA5" w:rsidRPr="003D5EA5" w:rsidRDefault="003D5EA5" w:rsidP="003D5EA5">
      <w:pPr>
        <w:pStyle w:val="ListParagraph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  <w:rtl/>
        </w:rPr>
      </w:pPr>
      <w:r w:rsidRPr="003D5EA5">
        <w:rPr>
          <w:rFonts w:asciiTheme="minorBidi" w:hAnsiTheme="minorBidi"/>
          <w:sz w:val="24"/>
          <w:szCs w:val="24"/>
          <w:rtl/>
        </w:rPr>
        <w:t>רכיב התחברות/הרשמה הכולל אפשרות להכנסת פרטים להתחברות/הרשמה.</w:t>
      </w:r>
    </w:p>
    <w:p w:rsidR="003D5EA5" w:rsidRPr="003D5EA5" w:rsidRDefault="003D5EA5" w:rsidP="003D5EA5">
      <w:pPr>
        <w:pStyle w:val="ListParagraph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 w:rsidRPr="003D5EA5">
        <w:rPr>
          <w:rFonts w:asciiTheme="minorBidi" w:hAnsiTheme="minorBidi"/>
          <w:sz w:val="24"/>
          <w:szCs w:val="24"/>
          <w:rtl/>
        </w:rPr>
        <w:t>רכיב משחק המציג תמונות שמגיעות מהשרת ומאפשר למשתמש להכניס הגדרה.</w:t>
      </w:r>
    </w:p>
    <w:p w:rsidR="003D5EA5" w:rsidRPr="003D5EA5" w:rsidRDefault="003D5EA5" w:rsidP="003D5EA5">
      <w:pPr>
        <w:pStyle w:val="ListParagraph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 w:rsidRPr="003D5EA5">
        <w:rPr>
          <w:rFonts w:asciiTheme="minorBidi" w:hAnsiTheme="minorBidi"/>
          <w:sz w:val="24"/>
          <w:szCs w:val="24"/>
          <w:rtl/>
        </w:rPr>
        <w:t>רכיב תקשורת המאפשר שליחת מידע מהאפליקציה לשרת וקבלת מידע מהשרת לאפליקציה.</w:t>
      </w:r>
    </w:p>
    <w:p w:rsidR="003D5EA5" w:rsidRPr="003D5EA5" w:rsidRDefault="003D5EA5" w:rsidP="003D5EA5">
      <w:pPr>
        <w:bidi/>
        <w:jc w:val="both"/>
        <w:rPr>
          <w:sz w:val="24"/>
          <w:szCs w:val="24"/>
          <w:rtl/>
        </w:rPr>
      </w:pPr>
    </w:p>
    <w:sectPr w:rsidR="003D5EA5" w:rsidRPr="003D5E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2A3E40"/>
    <w:multiLevelType w:val="hybridMultilevel"/>
    <w:tmpl w:val="C01A5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F91ACE"/>
    <w:multiLevelType w:val="hybridMultilevel"/>
    <w:tmpl w:val="0BA4D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4547F3"/>
    <w:multiLevelType w:val="hybridMultilevel"/>
    <w:tmpl w:val="84CC1F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2047F3"/>
    <w:multiLevelType w:val="hybridMultilevel"/>
    <w:tmpl w:val="093458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DA45F7"/>
    <w:multiLevelType w:val="hybridMultilevel"/>
    <w:tmpl w:val="75BE7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MjI3sDS2NLWwtDRT0lEKTi0uzszPAykwqgUAX1p2AywAAAA="/>
  </w:docVars>
  <w:rsids>
    <w:rsidRoot w:val="009D3A15"/>
    <w:rsid w:val="00002FB0"/>
    <w:rsid w:val="000315AC"/>
    <w:rsid w:val="00092284"/>
    <w:rsid w:val="00093B08"/>
    <w:rsid w:val="000C1E89"/>
    <w:rsid w:val="000C7982"/>
    <w:rsid w:val="00156003"/>
    <w:rsid w:val="00182EBF"/>
    <w:rsid w:val="0022518B"/>
    <w:rsid w:val="002A4794"/>
    <w:rsid w:val="00355742"/>
    <w:rsid w:val="00396810"/>
    <w:rsid w:val="003D5EA5"/>
    <w:rsid w:val="00407233"/>
    <w:rsid w:val="004D6F42"/>
    <w:rsid w:val="005308A7"/>
    <w:rsid w:val="00563EAF"/>
    <w:rsid w:val="00577A6B"/>
    <w:rsid w:val="005A7331"/>
    <w:rsid w:val="006128D4"/>
    <w:rsid w:val="00656D27"/>
    <w:rsid w:val="006625B6"/>
    <w:rsid w:val="00664061"/>
    <w:rsid w:val="006B5F28"/>
    <w:rsid w:val="008B198A"/>
    <w:rsid w:val="00930B65"/>
    <w:rsid w:val="009D3A15"/>
    <w:rsid w:val="009E7843"/>
    <w:rsid w:val="00A11543"/>
    <w:rsid w:val="00A16D85"/>
    <w:rsid w:val="00AC6A34"/>
    <w:rsid w:val="00B0259B"/>
    <w:rsid w:val="00C16F05"/>
    <w:rsid w:val="00C44512"/>
    <w:rsid w:val="00C72107"/>
    <w:rsid w:val="00D902F8"/>
    <w:rsid w:val="00E25E22"/>
    <w:rsid w:val="00E3573E"/>
    <w:rsid w:val="00EB7F3B"/>
    <w:rsid w:val="00ED209E"/>
    <w:rsid w:val="00ED6881"/>
    <w:rsid w:val="00F07F88"/>
    <w:rsid w:val="00F77B4F"/>
    <w:rsid w:val="00FB1529"/>
    <w:rsid w:val="00FC2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24D4B6-7E20-4AB1-A03B-EDE0DE25A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F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26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63</Words>
  <Characters>930</Characters>
  <Application>Microsoft Office Word</Application>
  <DocSecurity>0</DocSecurity>
  <Lines>7</Lines>
  <Paragraphs>2</Paragraphs>
  <ScaleCrop>false</ScaleCrop>
  <Company/>
  <LinksUpToDate>false</LinksUpToDate>
  <CharactersWithSpaces>1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תם סלמון</dc:creator>
  <cp:keywords/>
  <dc:description/>
  <cp:lastModifiedBy>יותם סלמון</cp:lastModifiedBy>
  <cp:revision>45</cp:revision>
  <dcterms:created xsi:type="dcterms:W3CDTF">2017-11-09T17:38:00Z</dcterms:created>
  <dcterms:modified xsi:type="dcterms:W3CDTF">2017-11-12T16:34:00Z</dcterms:modified>
</cp:coreProperties>
</file>